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ADDF1" w14:textId="1DA1D2C6" w:rsidR="007274C9" w:rsidRPr="00F87DD6" w:rsidRDefault="007274C9" w:rsidP="00215492">
      <w:pPr>
        <w:autoSpaceDE w:val="0"/>
        <w:autoSpaceDN w:val="0"/>
        <w:adjustRightInd w:val="0"/>
        <w:spacing w:line="360" w:lineRule="auto"/>
        <w:ind w:firstLine="567"/>
        <w:jc w:val="right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 xml:space="preserve">Bucharest, </w:t>
      </w:r>
      <w:r w:rsidR="00417E04">
        <w:rPr>
          <w:rFonts w:ascii="Times New Roman" w:hAnsi="Times New Roman" w:cs="Times New Roman"/>
          <w:sz w:val="24"/>
          <w:szCs w:val="24"/>
        </w:rPr>
        <w:t>October</w:t>
      </w:r>
      <w:r w:rsidR="00502D2A" w:rsidRPr="00F87DD6">
        <w:rPr>
          <w:rFonts w:ascii="Times New Roman" w:hAnsi="Times New Roman" w:cs="Times New Roman"/>
          <w:sz w:val="24"/>
          <w:szCs w:val="24"/>
        </w:rPr>
        <w:t xml:space="preserve"> </w:t>
      </w:r>
      <w:r w:rsidR="00006910">
        <w:rPr>
          <w:rFonts w:ascii="Times New Roman" w:hAnsi="Times New Roman" w:cs="Times New Roman"/>
          <w:sz w:val="24"/>
          <w:szCs w:val="24"/>
        </w:rPr>
        <w:t>30</w:t>
      </w:r>
      <w:r w:rsidR="00373856" w:rsidRPr="00F87DD6">
        <w:rPr>
          <w:rFonts w:ascii="Times New Roman" w:hAnsi="Times New Roman" w:cs="Times New Roman"/>
          <w:sz w:val="24"/>
          <w:szCs w:val="24"/>
        </w:rPr>
        <w:t>, 2020</w:t>
      </w:r>
    </w:p>
    <w:p w14:paraId="2C4125EC" w14:textId="77777777" w:rsidR="00502D2A" w:rsidRPr="00F87DD6" w:rsidRDefault="007274C9" w:rsidP="00502D2A">
      <w:pPr>
        <w:pStyle w:val="Heading2"/>
        <w:spacing w:before="0" w:beforeAutospacing="0" w:after="0" w:afterAutospacing="0"/>
        <w:ind w:firstLine="567"/>
        <w:jc w:val="both"/>
        <w:rPr>
          <w:sz w:val="24"/>
          <w:szCs w:val="24"/>
        </w:rPr>
      </w:pPr>
      <w:r w:rsidRPr="00F87DD6">
        <w:rPr>
          <w:sz w:val="24"/>
          <w:szCs w:val="24"/>
        </w:rPr>
        <w:t xml:space="preserve">To: </w:t>
      </w:r>
      <w:r w:rsidR="00295FD2" w:rsidRPr="00F87DD6">
        <w:rPr>
          <w:sz w:val="24"/>
          <w:szCs w:val="24"/>
        </w:rPr>
        <w:t xml:space="preserve"> Dr. </w:t>
      </w:r>
      <w:r w:rsidR="00502D2A" w:rsidRPr="00F87DD6">
        <w:rPr>
          <w:sz w:val="24"/>
          <w:szCs w:val="24"/>
        </w:rPr>
        <w:t>Nam Nguyen</w:t>
      </w:r>
    </w:p>
    <w:p w14:paraId="3F7371B4" w14:textId="0F3D12C5" w:rsidR="004C2169" w:rsidRPr="00F87DD6" w:rsidRDefault="00502D2A" w:rsidP="00215492">
      <w:pPr>
        <w:pStyle w:val="Heading2"/>
        <w:spacing w:before="0" w:beforeAutospacing="0" w:after="0" w:afterAutospacing="0"/>
        <w:ind w:firstLine="567"/>
        <w:jc w:val="both"/>
        <w:rPr>
          <w:b w:val="0"/>
          <w:bCs w:val="0"/>
          <w:sz w:val="24"/>
          <w:szCs w:val="24"/>
        </w:rPr>
      </w:pPr>
      <w:r w:rsidRPr="00F87DD6">
        <w:rPr>
          <w:b w:val="0"/>
          <w:bCs w:val="0"/>
          <w:sz w:val="24"/>
          <w:szCs w:val="24"/>
        </w:rPr>
        <w:t xml:space="preserve">Manager of Review,  </w:t>
      </w:r>
      <w:proofErr w:type="spellStart"/>
      <w:r w:rsidRPr="00F87DD6">
        <w:rPr>
          <w:b w:val="0"/>
          <w:bCs w:val="0"/>
          <w:sz w:val="24"/>
          <w:szCs w:val="24"/>
        </w:rPr>
        <w:t>JoVE</w:t>
      </w:r>
      <w:proofErr w:type="spellEnd"/>
      <w:r w:rsidR="00295FD2" w:rsidRPr="00F87DD6">
        <w:rPr>
          <w:b w:val="0"/>
          <w:bCs w:val="0"/>
          <w:sz w:val="24"/>
          <w:szCs w:val="24"/>
        </w:rPr>
        <w:t xml:space="preserve"> </w:t>
      </w:r>
    </w:p>
    <w:p w14:paraId="4ADDE82C" w14:textId="77777777" w:rsidR="00215492" w:rsidRPr="00F87DD6" w:rsidRDefault="00215492" w:rsidP="00215492">
      <w:pPr>
        <w:pStyle w:val="Heading2"/>
        <w:spacing w:before="0" w:beforeAutospacing="0" w:after="0" w:afterAutospacing="0"/>
        <w:ind w:firstLine="567"/>
        <w:jc w:val="both"/>
        <w:rPr>
          <w:b w:val="0"/>
          <w:sz w:val="24"/>
          <w:szCs w:val="24"/>
        </w:rPr>
      </w:pPr>
    </w:p>
    <w:p w14:paraId="3E20BB66" w14:textId="355A3D22" w:rsidR="00295FD2" w:rsidRPr="00F87DD6" w:rsidRDefault="007274C9" w:rsidP="00215492">
      <w:pPr>
        <w:pStyle w:val="Heading2"/>
        <w:spacing w:before="0" w:beforeAutospacing="0" w:after="0" w:afterAutospacing="0"/>
        <w:ind w:firstLine="567"/>
        <w:jc w:val="both"/>
        <w:rPr>
          <w:b w:val="0"/>
          <w:sz w:val="24"/>
          <w:szCs w:val="24"/>
        </w:rPr>
      </w:pPr>
      <w:r w:rsidRPr="00F87DD6">
        <w:rPr>
          <w:b w:val="0"/>
          <w:sz w:val="24"/>
          <w:szCs w:val="24"/>
        </w:rPr>
        <w:t xml:space="preserve">Dear </w:t>
      </w:r>
      <w:r w:rsidR="00295FD2" w:rsidRPr="00F87DD6">
        <w:rPr>
          <w:b w:val="0"/>
          <w:sz w:val="24"/>
          <w:szCs w:val="24"/>
        </w:rPr>
        <w:t>Dr</w:t>
      </w:r>
      <w:r w:rsidR="00BC64E4" w:rsidRPr="00F87DD6">
        <w:rPr>
          <w:b w:val="0"/>
          <w:sz w:val="24"/>
          <w:szCs w:val="24"/>
        </w:rPr>
        <w:t>.</w:t>
      </w:r>
      <w:r w:rsidR="00502D2A" w:rsidRPr="00F87DD6">
        <w:rPr>
          <w:b w:val="0"/>
          <w:sz w:val="24"/>
          <w:szCs w:val="24"/>
        </w:rPr>
        <w:t xml:space="preserve"> </w:t>
      </w:r>
      <w:r w:rsidR="00502D2A" w:rsidRPr="00F87DD6">
        <w:rPr>
          <w:b w:val="0"/>
          <w:bCs w:val="0"/>
          <w:sz w:val="24"/>
          <w:szCs w:val="24"/>
        </w:rPr>
        <w:t>Nguyen,</w:t>
      </w:r>
    </w:p>
    <w:p w14:paraId="08C2029D" w14:textId="77777777" w:rsidR="00215492" w:rsidRPr="00F87DD6" w:rsidRDefault="00215492" w:rsidP="00215492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52D9F10" w14:textId="64187A78" w:rsidR="00C67083" w:rsidRPr="00DA4B7F" w:rsidRDefault="00502D2A" w:rsidP="00C67083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A4B7F">
        <w:rPr>
          <w:rFonts w:ascii="Times New Roman" w:hAnsi="Times New Roman" w:cs="Times New Roman"/>
          <w:sz w:val="24"/>
          <w:szCs w:val="24"/>
        </w:rPr>
        <w:t xml:space="preserve"> </w:t>
      </w:r>
      <w:r w:rsidR="00DA4B7F" w:rsidRPr="00DA4B7F">
        <w:rPr>
          <w:rFonts w:ascii="Times New Roman" w:hAnsi="Times New Roman" w:cs="Times New Roman"/>
          <w:sz w:val="24"/>
          <w:szCs w:val="24"/>
        </w:rPr>
        <w:t>T</w:t>
      </w:r>
      <w:r w:rsidR="00417E04" w:rsidRPr="00DA4B7F">
        <w:rPr>
          <w:rFonts w:ascii="Times New Roman" w:hAnsi="Times New Roman" w:cs="Times New Roman"/>
          <w:sz w:val="24"/>
          <w:szCs w:val="24"/>
        </w:rPr>
        <w:t>he</w:t>
      </w:r>
      <w:r w:rsidR="00DA4B7F" w:rsidRPr="00DA4B7F">
        <w:rPr>
          <w:rFonts w:ascii="Times New Roman" w:hAnsi="Times New Roman" w:cs="Times New Roman"/>
          <w:sz w:val="24"/>
          <w:szCs w:val="24"/>
        </w:rPr>
        <w:t xml:space="preserve"> video related to the</w:t>
      </w:r>
      <w:r w:rsidR="00417E04" w:rsidRPr="00DA4B7F">
        <w:rPr>
          <w:rFonts w:ascii="Times New Roman" w:hAnsi="Times New Roman" w:cs="Times New Roman"/>
          <w:sz w:val="24"/>
          <w:szCs w:val="24"/>
        </w:rPr>
        <w:t xml:space="preserve"> m</w:t>
      </w:r>
      <w:r w:rsidR="00C43F9C" w:rsidRPr="00DA4B7F">
        <w:rPr>
          <w:rFonts w:ascii="Times New Roman" w:hAnsi="Times New Roman" w:cs="Times New Roman"/>
          <w:sz w:val="24"/>
          <w:szCs w:val="24"/>
        </w:rPr>
        <w:t>anuscript entitled “</w:t>
      </w:r>
      <w:r w:rsidR="00C43F9C" w:rsidRPr="00DA4B7F">
        <w:rPr>
          <w:rFonts w:ascii="Times New Roman" w:hAnsi="Times New Roman" w:cs="Times New Roman"/>
          <w:b/>
          <w:i/>
          <w:sz w:val="24"/>
          <w:szCs w:val="24"/>
        </w:rPr>
        <w:t>An efficient method for adenovirus production</w:t>
      </w:r>
      <w:r w:rsidR="00C43F9C" w:rsidRPr="00DA4B7F">
        <w:rPr>
          <w:rFonts w:ascii="Times New Roman" w:hAnsi="Times New Roman" w:cs="Times New Roman"/>
          <w:sz w:val="24"/>
          <w:szCs w:val="24"/>
        </w:rPr>
        <w:t xml:space="preserve">”, by Madalina </w:t>
      </w:r>
      <w:proofErr w:type="spellStart"/>
      <w:r w:rsidR="00C43F9C" w:rsidRPr="00DA4B7F">
        <w:rPr>
          <w:rFonts w:ascii="Times New Roman" w:hAnsi="Times New Roman" w:cs="Times New Roman"/>
          <w:sz w:val="24"/>
          <w:szCs w:val="24"/>
        </w:rPr>
        <w:t>Dumitrescu</w:t>
      </w:r>
      <w:proofErr w:type="spellEnd"/>
      <w:r w:rsidR="00C43F9C" w:rsidRPr="00DA4B7F">
        <w:rPr>
          <w:rFonts w:ascii="Times New Roman" w:hAnsi="Times New Roman" w:cs="Times New Roman"/>
          <w:sz w:val="24"/>
          <w:szCs w:val="24"/>
        </w:rPr>
        <w:t xml:space="preserve">, Violeta G. Trusca, </w:t>
      </w:r>
      <w:r w:rsidR="00373856" w:rsidRPr="00DA4B7F">
        <w:rPr>
          <w:rFonts w:ascii="Times New Roman" w:hAnsi="Times New Roman" w:cs="Times New Roman"/>
          <w:sz w:val="24"/>
          <w:szCs w:val="24"/>
        </w:rPr>
        <w:t xml:space="preserve">Ioana M </w:t>
      </w:r>
      <w:proofErr w:type="spellStart"/>
      <w:r w:rsidR="00373856" w:rsidRPr="00DA4B7F">
        <w:rPr>
          <w:rFonts w:ascii="Times New Roman" w:hAnsi="Times New Roman" w:cs="Times New Roman"/>
          <w:sz w:val="24"/>
          <w:szCs w:val="24"/>
        </w:rPr>
        <w:t>Fenyo</w:t>
      </w:r>
      <w:proofErr w:type="spellEnd"/>
      <w:r w:rsidR="00C43F9C" w:rsidRPr="00DA4B7F">
        <w:rPr>
          <w:rFonts w:ascii="Times New Roman" w:hAnsi="Times New Roman" w:cs="Times New Roman"/>
          <w:sz w:val="24"/>
          <w:szCs w:val="24"/>
        </w:rPr>
        <w:t xml:space="preserve"> and </w:t>
      </w:r>
      <w:r w:rsidR="00C67083" w:rsidRPr="00DA4B7F">
        <w:rPr>
          <w:rFonts w:ascii="Times New Roman" w:hAnsi="Times New Roman" w:cs="Times New Roman"/>
          <w:sz w:val="24"/>
          <w:szCs w:val="24"/>
        </w:rPr>
        <w:t>myself</w:t>
      </w:r>
      <w:r w:rsidR="00DA4B7F" w:rsidRPr="00DA4B7F">
        <w:rPr>
          <w:rFonts w:ascii="Times New Roman" w:hAnsi="Times New Roman" w:cs="Times New Roman"/>
          <w:sz w:val="24"/>
          <w:szCs w:val="24"/>
        </w:rPr>
        <w:t xml:space="preserve"> </w:t>
      </w:r>
      <w:r w:rsidRPr="00DA4B7F">
        <w:rPr>
          <w:rFonts w:ascii="Times New Roman" w:hAnsi="Times New Roman" w:cs="Times New Roman"/>
          <w:sz w:val="24"/>
          <w:szCs w:val="24"/>
        </w:rPr>
        <w:t>w</w:t>
      </w:r>
      <w:r w:rsidR="00DA4B7F" w:rsidRPr="00DA4B7F">
        <w:rPr>
          <w:rFonts w:ascii="Times New Roman" w:hAnsi="Times New Roman" w:cs="Times New Roman"/>
          <w:sz w:val="24"/>
          <w:szCs w:val="24"/>
        </w:rPr>
        <w:t xml:space="preserve">as </w:t>
      </w:r>
      <w:r w:rsidR="00006910" w:rsidRPr="00DA4B7F">
        <w:rPr>
          <w:rFonts w:ascii="Times New Roman" w:hAnsi="Times New Roman" w:cs="Times New Roman"/>
          <w:sz w:val="24"/>
          <w:szCs w:val="24"/>
        </w:rPr>
        <w:t xml:space="preserve">corrected </w:t>
      </w:r>
      <w:r w:rsidR="00DA4B7F" w:rsidRPr="00DA4B7F">
        <w:rPr>
          <w:rFonts w:ascii="Times New Roman" w:hAnsi="Times New Roman" w:cs="Times New Roman"/>
          <w:sz w:val="24"/>
          <w:szCs w:val="24"/>
        </w:rPr>
        <w:t>(t</w:t>
      </w:r>
      <w:r w:rsidR="00006910" w:rsidRPr="00DA4B7F">
        <w:rPr>
          <w:rFonts w:ascii="Times New Roman" w:hAnsi="Times New Roman" w:cs="Times New Roman"/>
          <w:sz w:val="24"/>
          <w:szCs w:val="24"/>
        </w:rPr>
        <w:t xml:space="preserve">he </w:t>
      </w:r>
      <w:r w:rsidR="00DA4B7F" w:rsidRPr="00DA4B7F">
        <w:rPr>
          <w:rFonts w:ascii="Times New Roman" w:hAnsi="Times New Roman" w:cs="Times New Roman"/>
          <w:sz w:val="24"/>
          <w:szCs w:val="24"/>
        </w:rPr>
        <w:t>e</w:t>
      </w:r>
      <w:r w:rsidR="00006910" w:rsidRPr="00DA4B7F">
        <w:rPr>
          <w:rFonts w:ascii="Times New Roman" w:hAnsi="Times New Roman" w:cs="Times New Roman"/>
          <w:sz w:val="24"/>
          <w:szCs w:val="24"/>
        </w:rPr>
        <w:t>diting glitch</w:t>
      </w:r>
      <w:r w:rsidR="00DA4B7F" w:rsidRPr="00DA4B7F">
        <w:rPr>
          <w:rFonts w:ascii="Times New Roman" w:hAnsi="Times New Roman" w:cs="Times New Roman"/>
          <w:sz w:val="24"/>
          <w:szCs w:val="24"/>
        </w:rPr>
        <w:t xml:space="preserve"> -</w:t>
      </w:r>
      <w:r w:rsidR="00006910" w:rsidRPr="00DA4B7F">
        <w:rPr>
          <w:rFonts w:ascii="Times New Roman" w:hAnsi="Times New Roman" w:cs="Times New Roman"/>
          <w:sz w:val="24"/>
          <w:szCs w:val="24"/>
        </w:rPr>
        <w:t xml:space="preserve">min </w:t>
      </w:r>
      <w:r w:rsidR="00006910" w:rsidRPr="00DA4B7F">
        <w:rPr>
          <w:rFonts w:ascii="Times New Roman" w:hAnsi="Times New Roman" w:cs="Times New Roman"/>
          <w:sz w:val="24"/>
          <w:szCs w:val="24"/>
        </w:rPr>
        <w:t>02:25</w:t>
      </w:r>
      <w:r w:rsidR="00006910" w:rsidRPr="00DA4B7F">
        <w:rPr>
          <w:rFonts w:ascii="Times New Roman" w:hAnsi="Times New Roman" w:cs="Times New Roman"/>
          <w:sz w:val="24"/>
          <w:szCs w:val="24"/>
        </w:rPr>
        <w:t>)</w:t>
      </w:r>
      <w:r w:rsidR="00DA4B7F" w:rsidRPr="00DA4B7F">
        <w:rPr>
          <w:rFonts w:ascii="Times New Roman" w:hAnsi="Times New Roman" w:cs="Times New Roman"/>
          <w:sz w:val="24"/>
          <w:szCs w:val="24"/>
        </w:rPr>
        <w:t xml:space="preserve"> and </w:t>
      </w:r>
      <w:r w:rsidR="00006910" w:rsidRPr="00DA4B7F">
        <w:rPr>
          <w:rFonts w:ascii="Times New Roman" w:hAnsi="Times New Roman" w:cs="Times New Roman"/>
          <w:sz w:val="24"/>
          <w:szCs w:val="24"/>
          <w:lang w:val="en-GB"/>
        </w:rPr>
        <w:t>was</w:t>
      </w:r>
      <w:r w:rsidRPr="00DA4B7F">
        <w:rPr>
          <w:rFonts w:ascii="Times New Roman" w:hAnsi="Times New Roman" w:cs="Times New Roman"/>
          <w:sz w:val="24"/>
          <w:szCs w:val="24"/>
          <w:lang w:val="en-GB"/>
        </w:rPr>
        <w:t xml:space="preserve"> uploaded at the </w:t>
      </w:r>
      <w:r w:rsidR="00F87DD6" w:rsidRPr="00DA4B7F">
        <w:rPr>
          <w:rFonts w:ascii="Times New Roman" w:hAnsi="Times New Roman" w:cs="Times New Roman"/>
          <w:sz w:val="24"/>
          <w:szCs w:val="24"/>
          <w:lang w:val="en-GB"/>
        </w:rPr>
        <w:t>specified link.</w:t>
      </w:r>
    </w:p>
    <w:p w14:paraId="1B53612C" w14:textId="1A1F390B" w:rsidR="007274C9" w:rsidRPr="00DA4B7F" w:rsidRDefault="00F87DD6" w:rsidP="00215492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A4B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274C9" w:rsidRPr="00DA4B7F">
        <w:rPr>
          <w:rFonts w:ascii="Times New Roman" w:hAnsi="Times New Roman" w:cs="Times New Roman"/>
          <w:sz w:val="24"/>
          <w:szCs w:val="24"/>
        </w:rPr>
        <w:t xml:space="preserve">Thank you for considering our manuscript for publication to the </w:t>
      </w:r>
      <w:proofErr w:type="spellStart"/>
      <w:r w:rsidR="00295FD2" w:rsidRPr="00DA4B7F">
        <w:rPr>
          <w:rFonts w:ascii="Times New Roman" w:hAnsi="Times New Roman" w:cs="Times New Roman"/>
          <w:sz w:val="24"/>
          <w:szCs w:val="24"/>
        </w:rPr>
        <w:t>JoVE</w:t>
      </w:r>
      <w:proofErr w:type="spellEnd"/>
      <w:r w:rsidR="00EB199A" w:rsidRPr="00DA4B7F">
        <w:rPr>
          <w:rFonts w:ascii="Times New Roman" w:hAnsi="Times New Roman" w:cs="Times New Roman"/>
          <w:sz w:val="24"/>
          <w:szCs w:val="24"/>
        </w:rPr>
        <w:t>.</w:t>
      </w:r>
    </w:p>
    <w:p w14:paraId="68C397F8" w14:textId="77777777" w:rsidR="007274C9" w:rsidRPr="00F87DD6" w:rsidRDefault="007274C9" w:rsidP="00215492">
      <w:pPr>
        <w:autoSpaceDE w:val="0"/>
        <w:autoSpaceDN w:val="0"/>
        <w:adjustRightInd w:val="0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A4AF6C9" wp14:editId="68EA5CB3">
            <wp:simplePos x="0" y="0"/>
            <wp:positionH relativeFrom="column">
              <wp:posOffset>172192</wp:posOffset>
            </wp:positionH>
            <wp:positionV relativeFrom="paragraph">
              <wp:posOffset>25697</wp:posOffset>
            </wp:positionV>
            <wp:extent cx="825335" cy="838108"/>
            <wp:effectExtent l="0" t="0" r="0" b="635"/>
            <wp:wrapNone/>
            <wp:docPr id="1" name="Picture 1" descr="semnatura 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mnatura A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brigh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807" cy="83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7DD6">
        <w:rPr>
          <w:rFonts w:ascii="Times New Roman" w:hAnsi="Times New Roman" w:cs="Times New Roman"/>
          <w:sz w:val="24"/>
          <w:szCs w:val="24"/>
        </w:rPr>
        <w:t>With best regards,</w:t>
      </w:r>
    </w:p>
    <w:p w14:paraId="32A9EDC5" w14:textId="77777777" w:rsidR="00634ADF" w:rsidRPr="00F87DD6" w:rsidRDefault="00634ADF" w:rsidP="00215492">
      <w:pPr>
        <w:autoSpaceDE w:val="0"/>
        <w:autoSpaceDN w:val="0"/>
        <w:adjustRightInd w:val="0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C136EE4" w14:textId="77777777" w:rsidR="007274C9" w:rsidRPr="00F87DD6" w:rsidRDefault="007274C9" w:rsidP="00215492">
      <w:pPr>
        <w:autoSpaceDE w:val="0"/>
        <w:autoSpaceDN w:val="0"/>
        <w:adjustRightInd w:val="0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>Anca Gafencu, PhD</w:t>
      </w:r>
    </w:p>
    <w:p w14:paraId="5091EFE0" w14:textId="77777777" w:rsidR="007274C9" w:rsidRPr="00F87DD6" w:rsidRDefault="007274C9" w:rsidP="0021549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>Institute of Cellular Biology and Pathology "N. Simionescu"</w:t>
      </w:r>
    </w:p>
    <w:p w14:paraId="09AC566B" w14:textId="77777777" w:rsidR="007274C9" w:rsidRPr="00F87DD6" w:rsidRDefault="007274C9" w:rsidP="0021549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 xml:space="preserve">8, B.P. </w:t>
      </w:r>
      <w:proofErr w:type="spellStart"/>
      <w:r w:rsidRPr="00F87DD6">
        <w:rPr>
          <w:rFonts w:ascii="Times New Roman" w:hAnsi="Times New Roman" w:cs="Times New Roman"/>
          <w:sz w:val="24"/>
          <w:szCs w:val="24"/>
        </w:rPr>
        <w:t>Hasdeu</w:t>
      </w:r>
      <w:proofErr w:type="spellEnd"/>
      <w:r w:rsidRPr="00F87DD6">
        <w:rPr>
          <w:rFonts w:ascii="Times New Roman" w:hAnsi="Times New Roman" w:cs="Times New Roman"/>
          <w:sz w:val="24"/>
          <w:szCs w:val="24"/>
        </w:rPr>
        <w:t xml:space="preserve"> Street, sect 5, 050568- Bucharest, Romania </w:t>
      </w:r>
    </w:p>
    <w:p w14:paraId="337C0BE2" w14:textId="77777777" w:rsidR="007274C9" w:rsidRPr="00F87DD6" w:rsidRDefault="007274C9" w:rsidP="0021549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>Phone: +4021 3192737 / 222</w:t>
      </w:r>
      <w:r w:rsidR="006324E8" w:rsidRPr="00F87DD6">
        <w:rPr>
          <w:rFonts w:ascii="Times New Roman" w:hAnsi="Times New Roman" w:cs="Times New Roman"/>
          <w:sz w:val="24"/>
          <w:szCs w:val="24"/>
        </w:rPr>
        <w:t xml:space="preserve">; </w:t>
      </w:r>
      <w:r w:rsidRPr="00F87DD6">
        <w:rPr>
          <w:rFonts w:ascii="Times New Roman" w:hAnsi="Times New Roman" w:cs="Times New Roman"/>
          <w:sz w:val="24"/>
          <w:szCs w:val="24"/>
        </w:rPr>
        <w:t xml:space="preserve">Fax: +4021 3194519 </w:t>
      </w:r>
    </w:p>
    <w:p w14:paraId="38E09BBE" w14:textId="77777777" w:rsidR="006324E8" w:rsidRPr="00F87DD6" w:rsidRDefault="006324E8" w:rsidP="0021549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>e-mail: anca.gafencu@icbp.ro</w:t>
      </w:r>
    </w:p>
    <w:p w14:paraId="1BC39C2C" w14:textId="7A7FD97E" w:rsidR="00F87DD6" w:rsidRPr="00F87DD6" w:rsidRDefault="007274C9" w:rsidP="0021549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87DD6">
        <w:rPr>
          <w:rFonts w:ascii="Times New Roman" w:hAnsi="Times New Roman" w:cs="Times New Roman"/>
          <w:sz w:val="24"/>
          <w:szCs w:val="24"/>
        </w:rPr>
        <w:t>mobile: +40722347093</w:t>
      </w:r>
    </w:p>
    <w:p w14:paraId="7CF267AA" w14:textId="41C9E5D5" w:rsidR="007274C9" w:rsidRPr="00F61976" w:rsidRDefault="00DA4B7F" w:rsidP="00276492">
      <w:pPr>
        <w:spacing w:before="100" w:after="10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  <w:r w:rsidR="00F61976" w:rsidRPr="00F61976">
        <w:rPr>
          <w:rFonts w:ascii="Times New Roman" w:hAnsi="Times New Roman" w:cs="Times New Roman"/>
          <w:sz w:val="24"/>
          <w:szCs w:val="24"/>
        </w:rPr>
        <w:br/>
      </w:r>
    </w:p>
    <w:sectPr w:rsidR="007274C9" w:rsidRPr="00F61976" w:rsidSect="00215492">
      <w:pgSz w:w="11906" w:h="16838" w:code="9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B3375"/>
    <w:multiLevelType w:val="hybridMultilevel"/>
    <w:tmpl w:val="529CC0F6"/>
    <w:lvl w:ilvl="0" w:tplc="C83A11C6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A033571"/>
    <w:multiLevelType w:val="multilevel"/>
    <w:tmpl w:val="D69E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3749BB"/>
    <w:multiLevelType w:val="multilevel"/>
    <w:tmpl w:val="80024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EF7FA9"/>
    <w:multiLevelType w:val="multilevel"/>
    <w:tmpl w:val="79067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LY0NzI1MTcyMjVU0lEKTi0uzszPAykwrQUAO7pu5CwAAAA="/>
  </w:docVars>
  <w:rsids>
    <w:rsidRoot w:val="00ED0185"/>
    <w:rsid w:val="00006910"/>
    <w:rsid w:val="000C0E83"/>
    <w:rsid w:val="000F3A34"/>
    <w:rsid w:val="00182CD0"/>
    <w:rsid w:val="00215492"/>
    <w:rsid w:val="00276492"/>
    <w:rsid w:val="0028574D"/>
    <w:rsid w:val="00295FD2"/>
    <w:rsid w:val="002C35F6"/>
    <w:rsid w:val="00373856"/>
    <w:rsid w:val="00417E04"/>
    <w:rsid w:val="004208E1"/>
    <w:rsid w:val="00472964"/>
    <w:rsid w:val="004952F7"/>
    <w:rsid w:val="004C2169"/>
    <w:rsid w:val="004E4AD5"/>
    <w:rsid w:val="00502D2A"/>
    <w:rsid w:val="00540739"/>
    <w:rsid w:val="005C79E7"/>
    <w:rsid w:val="00605058"/>
    <w:rsid w:val="006324E8"/>
    <w:rsid w:val="00634ADF"/>
    <w:rsid w:val="006C4A08"/>
    <w:rsid w:val="007205D6"/>
    <w:rsid w:val="007274C9"/>
    <w:rsid w:val="00787D44"/>
    <w:rsid w:val="007E11AA"/>
    <w:rsid w:val="008051E0"/>
    <w:rsid w:val="00837DCF"/>
    <w:rsid w:val="00862DF1"/>
    <w:rsid w:val="00880D24"/>
    <w:rsid w:val="009B1307"/>
    <w:rsid w:val="009C259E"/>
    <w:rsid w:val="00B9422D"/>
    <w:rsid w:val="00BA415F"/>
    <w:rsid w:val="00BC64E4"/>
    <w:rsid w:val="00C22150"/>
    <w:rsid w:val="00C43F9C"/>
    <w:rsid w:val="00C67083"/>
    <w:rsid w:val="00D015E3"/>
    <w:rsid w:val="00D10A75"/>
    <w:rsid w:val="00D348E2"/>
    <w:rsid w:val="00DA4B7F"/>
    <w:rsid w:val="00E01181"/>
    <w:rsid w:val="00E13C94"/>
    <w:rsid w:val="00EB199A"/>
    <w:rsid w:val="00ED0185"/>
    <w:rsid w:val="00EE4516"/>
    <w:rsid w:val="00EE72E4"/>
    <w:rsid w:val="00F61976"/>
    <w:rsid w:val="00F87DD6"/>
    <w:rsid w:val="00F91297"/>
    <w:rsid w:val="00FA7985"/>
    <w:rsid w:val="00FC0A63"/>
    <w:rsid w:val="00FE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F14"/>
  <w15:docId w15:val="{ECB96344-BEC4-4D3C-BFA2-92BFA3F5C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185"/>
  </w:style>
  <w:style w:type="paragraph" w:styleId="Heading1">
    <w:name w:val="heading 1"/>
    <w:basedOn w:val="Normal"/>
    <w:next w:val="Normal"/>
    <w:link w:val="Heading1Char"/>
    <w:uiPriority w:val="9"/>
    <w:qFormat/>
    <w:rsid w:val="009B130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qFormat/>
    <w:rsid w:val="007274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qFormat/>
    <w:rsid w:val="007274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274C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7274C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7274C9"/>
    <w:rPr>
      <w:color w:val="0000FF"/>
      <w:u w:val="single"/>
    </w:rPr>
  </w:style>
  <w:style w:type="character" w:customStyle="1" w:styleId="hps">
    <w:name w:val="hps"/>
    <w:basedOn w:val="DefaultParagraphFont"/>
    <w:rsid w:val="007274C9"/>
  </w:style>
  <w:style w:type="paragraph" w:styleId="ListParagraph">
    <w:name w:val="List Paragraph"/>
    <w:basedOn w:val="Normal"/>
    <w:uiPriority w:val="34"/>
    <w:qFormat/>
    <w:rsid w:val="007274C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B13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rsid w:val="00F61976"/>
    <w:pPr>
      <w:suppressAutoHyphens/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F619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9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3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6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To:  Dr. Nam Nguyen</vt:lpstr>
      <vt:lpstr>    Manager of Review,  JoVE </vt:lpstr>
      <vt:lpstr>    </vt:lpstr>
      <vt:lpstr>    Dear Dr. Nguyen,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ca gafencu</dc:creator>
  <cp:lastModifiedBy>Anca Gafencu</cp:lastModifiedBy>
  <cp:revision>3</cp:revision>
  <dcterms:created xsi:type="dcterms:W3CDTF">2020-10-30T11:52:00Z</dcterms:created>
  <dcterms:modified xsi:type="dcterms:W3CDTF">2020-10-30T12:00:00Z</dcterms:modified>
</cp:coreProperties>
</file>